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48EF9" w14:textId="1C311EFB" w:rsidR="00BE47A1" w:rsidRPr="00762096" w:rsidRDefault="006C08C9" w:rsidP="00DD5B8D">
      <w:pPr>
        <w:jc w:val="center"/>
        <w:rPr>
          <w:b/>
          <w:sz w:val="32"/>
          <w:szCs w:val="32"/>
        </w:rPr>
      </w:pPr>
      <w:r w:rsidRPr="00762096">
        <w:rPr>
          <w:b/>
          <w:sz w:val="32"/>
          <w:szCs w:val="32"/>
        </w:rPr>
        <w:t>INNOVATIVE PROJECT ABSTRACT</w:t>
      </w:r>
      <w:r w:rsidR="00762096" w:rsidRPr="00762096">
        <w:rPr>
          <w:b/>
          <w:sz w:val="32"/>
          <w:szCs w:val="32"/>
        </w:rPr>
        <w:t>(B1)</w:t>
      </w:r>
    </w:p>
    <w:tbl>
      <w:tblPr>
        <w:tblW w:w="9748" w:type="dxa"/>
        <w:tblLayout w:type="fixed"/>
        <w:tblLook w:val="04A0" w:firstRow="1" w:lastRow="0" w:firstColumn="1" w:lastColumn="0" w:noHBand="0" w:noVBand="1"/>
      </w:tblPr>
      <w:tblGrid>
        <w:gridCol w:w="1809"/>
        <w:gridCol w:w="2268"/>
        <w:gridCol w:w="1985"/>
        <w:gridCol w:w="3686"/>
      </w:tblGrid>
      <w:tr w:rsidR="0028658C" w:rsidRPr="0079616C" w14:paraId="4A235EDE" w14:textId="77777777" w:rsidTr="005E03BE">
        <w:trPr>
          <w:trHeight w:val="729"/>
        </w:trPr>
        <w:tc>
          <w:tcPr>
            <w:tcW w:w="9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EBD95A9" w14:textId="77777777" w:rsidR="0028658C" w:rsidRPr="005E03BE" w:rsidRDefault="00C52D44" w:rsidP="005E03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</w:rPr>
              <w:t>TIT</w:t>
            </w:r>
            <w:r w:rsidR="0028658C" w:rsidRPr="005E03BE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LE OF INNOVATIVE PROJECT:  </w:t>
            </w:r>
          </w:p>
        </w:tc>
      </w:tr>
      <w:tr w:rsidR="0028658C" w:rsidRPr="0079616C" w14:paraId="25964F4D" w14:textId="77777777" w:rsidTr="005E03BE">
        <w:trPr>
          <w:trHeight w:val="206"/>
        </w:trPr>
        <w:tc>
          <w:tcPr>
            <w:tcW w:w="1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B48D5" w14:textId="77777777" w:rsidR="0028658C" w:rsidRPr="005E03BE" w:rsidRDefault="0028658C" w:rsidP="00AA2E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OLL NUMBE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5F995" w14:textId="77777777" w:rsidR="0028658C" w:rsidRPr="005E03BE" w:rsidRDefault="0028658C" w:rsidP="00AA2E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TUDENT NAME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499AD" w14:textId="77777777" w:rsidR="0028658C" w:rsidRPr="005E03BE" w:rsidRDefault="0028658C" w:rsidP="00AA2E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     PH.NO</w:t>
            </w: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865CE" w14:textId="77777777" w:rsidR="0028658C" w:rsidRPr="005E03BE" w:rsidRDefault="0028658C" w:rsidP="00AA2ED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AIL ID</w:t>
            </w:r>
          </w:p>
        </w:tc>
      </w:tr>
      <w:tr w:rsidR="00F74128" w:rsidRPr="0079616C" w14:paraId="5330D719" w14:textId="77777777" w:rsidTr="009146BA">
        <w:trPr>
          <w:trHeight w:val="292"/>
        </w:trPr>
        <w:tc>
          <w:tcPr>
            <w:tcW w:w="1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6D110C" w14:textId="5DA6F522" w:rsidR="00F74128" w:rsidRDefault="00F74128" w:rsidP="00941AF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33A530" w14:textId="1907DC9B" w:rsidR="00F74128" w:rsidRDefault="00F74128" w:rsidP="00941AFD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552C9B" w14:textId="04A7161C" w:rsidR="00F74128" w:rsidRPr="00F25B72" w:rsidRDefault="00F74128" w:rsidP="00E17B14"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D0E0C" w14:textId="49DB7F15" w:rsidR="00F74128" w:rsidRPr="00F25B72" w:rsidRDefault="00F74128" w:rsidP="00E17B14">
            <w:pPr>
              <w:spacing w:after="0"/>
            </w:pPr>
          </w:p>
        </w:tc>
      </w:tr>
      <w:tr w:rsidR="00F74128" w:rsidRPr="0079616C" w14:paraId="1E03265F" w14:textId="77777777" w:rsidTr="009146BA">
        <w:trPr>
          <w:trHeight w:val="292"/>
        </w:trPr>
        <w:tc>
          <w:tcPr>
            <w:tcW w:w="1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B8B3ED" w14:textId="201F0C7B" w:rsidR="00F74128" w:rsidRDefault="00F74128" w:rsidP="00941AF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B3668" w14:textId="250DDE8A" w:rsidR="00F74128" w:rsidRDefault="00F74128" w:rsidP="00941AFD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C30D2D" w14:textId="30FAEAC9" w:rsidR="00F74128" w:rsidRPr="00F25B72" w:rsidRDefault="00F74128" w:rsidP="00E17B14"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D1F35" w14:textId="6916F67C" w:rsidR="00F74128" w:rsidRPr="00F25B72" w:rsidRDefault="00F74128" w:rsidP="00E17B14">
            <w:pPr>
              <w:spacing w:after="0"/>
            </w:pPr>
          </w:p>
        </w:tc>
      </w:tr>
      <w:tr w:rsidR="00F74128" w:rsidRPr="0079616C" w14:paraId="208CB8CE" w14:textId="77777777" w:rsidTr="009146BA">
        <w:trPr>
          <w:trHeight w:val="292"/>
        </w:trPr>
        <w:tc>
          <w:tcPr>
            <w:tcW w:w="18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E3D67C" w14:textId="660FF80A" w:rsidR="00F74128" w:rsidRDefault="00F74128" w:rsidP="00941AFD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A85A4B" w14:textId="20AE9ED4" w:rsidR="00F74128" w:rsidRDefault="00F74128" w:rsidP="00941AFD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9CC3D7" w14:textId="30149541" w:rsidR="00F74128" w:rsidRPr="00F25B72" w:rsidRDefault="00F74128" w:rsidP="00E17B14"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11EBB7" w14:textId="622E94F0" w:rsidR="00F74128" w:rsidRPr="00F25B72" w:rsidRDefault="00F74128" w:rsidP="00E17B14">
            <w:pPr>
              <w:spacing w:after="0"/>
            </w:pPr>
          </w:p>
        </w:tc>
      </w:tr>
      <w:tr w:rsidR="0028658C" w:rsidRPr="0079616C" w14:paraId="2C016FD5" w14:textId="77777777" w:rsidTr="005E03BE">
        <w:trPr>
          <w:trHeight w:val="496"/>
        </w:trPr>
        <w:tc>
          <w:tcPr>
            <w:tcW w:w="9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9A6AD6" w14:textId="0DAB8D59" w:rsidR="0028658C" w:rsidRPr="005E03BE" w:rsidRDefault="0028658C" w:rsidP="005E03B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GUIDE NAME: </w:t>
            </w:r>
          </w:p>
        </w:tc>
      </w:tr>
      <w:tr w:rsidR="0028658C" w:rsidRPr="0079616C" w14:paraId="08460096" w14:textId="77777777" w:rsidTr="005E03BE">
        <w:trPr>
          <w:trHeight w:val="1769"/>
        </w:trPr>
        <w:tc>
          <w:tcPr>
            <w:tcW w:w="974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BAD157" w14:textId="095A5086" w:rsidR="0028658C" w:rsidRDefault="0028658C" w:rsidP="009146BA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  <w:r w:rsidRPr="005E03BE">
              <w:rPr>
                <w:b/>
                <w:color w:val="000000"/>
              </w:rPr>
              <w:t>ABSTRACT</w:t>
            </w:r>
          </w:p>
          <w:p w14:paraId="386EBCEE" w14:textId="0B52BE9F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294C96C0" w14:textId="77777777" w:rsidR="009146BA" w:rsidRDefault="009146BA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07C7A686" w14:textId="77777777" w:rsidR="009146BA" w:rsidRDefault="009146BA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2FAD0630" w14:textId="77777777" w:rsidR="009146BA" w:rsidRDefault="009146BA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0D6C56F5" w14:textId="77777777" w:rsidR="009146BA" w:rsidRDefault="009146BA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01060C3D" w14:textId="77777777" w:rsidR="009146BA" w:rsidRDefault="009146BA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7C98DBDC" w14:textId="77777777" w:rsidR="00762096" w:rsidRDefault="00762096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5E03BE">
              <w:rPr>
                <w:rFonts w:ascii="Times New Roman" w:eastAsia="Times New Roman" w:hAnsi="Times New Roman" w:cs="Times New Roman"/>
                <w:b/>
                <w:color w:val="000000"/>
              </w:rPr>
              <w:t>BLOCK DIAGRAM / CIRCUIT DIAGRAM:</w:t>
            </w:r>
          </w:p>
          <w:p w14:paraId="69D037EB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81837E4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31D47FC6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09016141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3E110A1F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4DBE22FD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4EE629CA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576BA3D5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5AB81C40" w14:textId="77777777" w:rsidR="009146BA" w:rsidRDefault="009146BA" w:rsidP="0076209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</w:rPr>
            </w:pPr>
          </w:p>
          <w:p w14:paraId="7076E4EC" w14:textId="68CFD934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jc w:val="center"/>
              <w:rPr>
                <w:color w:val="333333"/>
              </w:rPr>
            </w:pPr>
          </w:p>
          <w:p w14:paraId="012EA10F" w14:textId="1331B915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  <w:r>
              <w:rPr>
                <w:color w:val="333333"/>
              </w:rPr>
              <w:t>GUIDE</w:t>
            </w:r>
            <w:r w:rsidR="009146BA">
              <w:rPr>
                <w:color w:val="333333"/>
              </w:rPr>
              <w:t xml:space="preserve"> NAME &amp;</w:t>
            </w:r>
            <w:r>
              <w:rPr>
                <w:color w:val="333333"/>
              </w:rPr>
              <w:t xml:space="preserve"> </w:t>
            </w:r>
            <w:r w:rsidR="0078400D">
              <w:rPr>
                <w:color w:val="333333"/>
              </w:rPr>
              <w:t>SIGNATURE</w:t>
            </w:r>
            <w:r>
              <w:rPr>
                <w:color w:val="333333"/>
              </w:rPr>
              <w:t xml:space="preserve">                                                            HOD-CSE(AI&amp;ML)</w:t>
            </w:r>
          </w:p>
          <w:p w14:paraId="1DF5CBF3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3B160829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635387D4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7D41A3C2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213AFE22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40F22642" w14:textId="77777777" w:rsidR="00762096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 w14:paraId="4E2BFAEC" w14:textId="6F34356A" w:rsidR="00762096" w:rsidRPr="005E03BE" w:rsidRDefault="00762096" w:rsidP="00762096">
            <w:pPr>
              <w:pStyle w:val="NormalWeb"/>
              <w:shd w:val="clear" w:color="auto" w:fill="F8F8F8"/>
              <w:spacing w:before="0" w:beforeAutospacing="0" w:after="150" w:afterAutospacing="0" w:line="336" w:lineRule="atLeast"/>
              <w:rPr>
                <w:b/>
                <w:color w:val="000000"/>
              </w:rPr>
            </w:pPr>
          </w:p>
        </w:tc>
      </w:tr>
    </w:tbl>
    <w:p w14:paraId="426633B7" w14:textId="1EFE1448" w:rsidR="00431019" w:rsidRDefault="00431019" w:rsidP="001102AF">
      <w:pPr>
        <w:rPr>
          <w:b/>
          <w:sz w:val="24"/>
          <w:szCs w:val="24"/>
        </w:rPr>
      </w:pPr>
    </w:p>
    <w:sectPr w:rsidR="00431019" w:rsidSect="001102AF">
      <w:pgSz w:w="12240" w:h="15840"/>
      <w:pgMar w:top="851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93ADA" w14:textId="77777777" w:rsidR="001A08FE" w:rsidRDefault="001A08FE" w:rsidP="00052620">
      <w:pPr>
        <w:spacing w:after="0" w:line="240" w:lineRule="auto"/>
      </w:pPr>
      <w:r>
        <w:separator/>
      </w:r>
    </w:p>
  </w:endnote>
  <w:endnote w:type="continuationSeparator" w:id="0">
    <w:p w14:paraId="5A2EABB4" w14:textId="77777777" w:rsidR="001A08FE" w:rsidRDefault="001A08FE" w:rsidP="00052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7D757" w14:textId="77777777" w:rsidR="001A08FE" w:rsidRDefault="001A08FE" w:rsidP="00052620">
      <w:pPr>
        <w:spacing w:after="0" w:line="240" w:lineRule="auto"/>
      </w:pPr>
      <w:r>
        <w:separator/>
      </w:r>
    </w:p>
  </w:footnote>
  <w:footnote w:type="continuationSeparator" w:id="0">
    <w:p w14:paraId="3612716D" w14:textId="77777777" w:rsidR="001A08FE" w:rsidRDefault="001A08FE" w:rsidP="000526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MxNzczNjM3NjdV0lEKTi0uzszPAykwrgUA5G9OdywAAAA="/>
  </w:docVars>
  <w:rsids>
    <w:rsidRoot w:val="00052620"/>
    <w:rsid w:val="00014580"/>
    <w:rsid w:val="00017A6F"/>
    <w:rsid w:val="000247EE"/>
    <w:rsid w:val="00026F47"/>
    <w:rsid w:val="000305D0"/>
    <w:rsid w:val="00033813"/>
    <w:rsid w:val="00040D48"/>
    <w:rsid w:val="00052620"/>
    <w:rsid w:val="00070FBE"/>
    <w:rsid w:val="000754BE"/>
    <w:rsid w:val="00083CE9"/>
    <w:rsid w:val="00085898"/>
    <w:rsid w:val="000A11C2"/>
    <w:rsid w:val="000A2F0C"/>
    <w:rsid w:val="000A5CB8"/>
    <w:rsid w:val="000B05D3"/>
    <w:rsid w:val="000B41F3"/>
    <w:rsid w:val="000C6B5E"/>
    <w:rsid w:val="000F5717"/>
    <w:rsid w:val="00100F3C"/>
    <w:rsid w:val="0010683D"/>
    <w:rsid w:val="001102AF"/>
    <w:rsid w:val="00124DEE"/>
    <w:rsid w:val="00126D76"/>
    <w:rsid w:val="00130799"/>
    <w:rsid w:val="00152482"/>
    <w:rsid w:val="00153EE1"/>
    <w:rsid w:val="0016457B"/>
    <w:rsid w:val="001736B1"/>
    <w:rsid w:val="00186F2D"/>
    <w:rsid w:val="001A02F4"/>
    <w:rsid w:val="001A08FE"/>
    <w:rsid w:val="001E275B"/>
    <w:rsid w:val="001E689D"/>
    <w:rsid w:val="002155F9"/>
    <w:rsid w:val="002252A3"/>
    <w:rsid w:val="0025509A"/>
    <w:rsid w:val="00277CD2"/>
    <w:rsid w:val="0028658C"/>
    <w:rsid w:val="002A349D"/>
    <w:rsid w:val="002C3D64"/>
    <w:rsid w:val="002E265F"/>
    <w:rsid w:val="002E3D47"/>
    <w:rsid w:val="002F753C"/>
    <w:rsid w:val="0030748D"/>
    <w:rsid w:val="00326C36"/>
    <w:rsid w:val="00327640"/>
    <w:rsid w:val="00333C90"/>
    <w:rsid w:val="00361D66"/>
    <w:rsid w:val="00365354"/>
    <w:rsid w:val="00372889"/>
    <w:rsid w:val="003744F0"/>
    <w:rsid w:val="00384378"/>
    <w:rsid w:val="003861F5"/>
    <w:rsid w:val="00392657"/>
    <w:rsid w:val="003A2AB8"/>
    <w:rsid w:val="003D0887"/>
    <w:rsid w:val="003E4838"/>
    <w:rsid w:val="00410CD1"/>
    <w:rsid w:val="00431019"/>
    <w:rsid w:val="00473848"/>
    <w:rsid w:val="004749C6"/>
    <w:rsid w:val="00476BD6"/>
    <w:rsid w:val="00482EC3"/>
    <w:rsid w:val="00493FE7"/>
    <w:rsid w:val="00494200"/>
    <w:rsid w:val="004A4410"/>
    <w:rsid w:val="004D59DD"/>
    <w:rsid w:val="004E315B"/>
    <w:rsid w:val="004F4E1E"/>
    <w:rsid w:val="00514F30"/>
    <w:rsid w:val="00545A9D"/>
    <w:rsid w:val="005C69F5"/>
    <w:rsid w:val="005E03BE"/>
    <w:rsid w:val="005F3700"/>
    <w:rsid w:val="005F4B0B"/>
    <w:rsid w:val="00623695"/>
    <w:rsid w:val="0062401A"/>
    <w:rsid w:val="0062797A"/>
    <w:rsid w:val="00674BA1"/>
    <w:rsid w:val="0068665D"/>
    <w:rsid w:val="00686AC4"/>
    <w:rsid w:val="006A0B1A"/>
    <w:rsid w:val="006A1E01"/>
    <w:rsid w:val="006C08C9"/>
    <w:rsid w:val="006C6539"/>
    <w:rsid w:val="0072607F"/>
    <w:rsid w:val="00744598"/>
    <w:rsid w:val="00755642"/>
    <w:rsid w:val="00760FEB"/>
    <w:rsid w:val="00762096"/>
    <w:rsid w:val="00770B52"/>
    <w:rsid w:val="00777FE8"/>
    <w:rsid w:val="0078400D"/>
    <w:rsid w:val="0079616C"/>
    <w:rsid w:val="007C4090"/>
    <w:rsid w:val="007F05F6"/>
    <w:rsid w:val="007F0B25"/>
    <w:rsid w:val="00815AF4"/>
    <w:rsid w:val="008450D2"/>
    <w:rsid w:val="008522B0"/>
    <w:rsid w:val="008540F9"/>
    <w:rsid w:val="00872FA0"/>
    <w:rsid w:val="0088498E"/>
    <w:rsid w:val="00897BF1"/>
    <w:rsid w:val="008C1661"/>
    <w:rsid w:val="008C754E"/>
    <w:rsid w:val="008F01C8"/>
    <w:rsid w:val="009020DF"/>
    <w:rsid w:val="009111FE"/>
    <w:rsid w:val="009146BA"/>
    <w:rsid w:val="0091646C"/>
    <w:rsid w:val="00956121"/>
    <w:rsid w:val="00972BA0"/>
    <w:rsid w:val="00987C2B"/>
    <w:rsid w:val="00996703"/>
    <w:rsid w:val="009A1FEF"/>
    <w:rsid w:val="009A5E15"/>
    <w:rsid w:val="009E455C"/>
    <w:rsid w:val="009E7E6F"/>
    <w:rsid w:val="009F0A5D"/>
    <w:rsid w:val="00A04EFA"/>
    <w:rsid w:val="00A16D0B"/>
    <w:rsid w:val="00A504F2"/>
    <w:rsid w:val="00AD7951"/>
    <w:rsid w:val="00B14144"/>
    <w:rsid w:val="00B1778E"/>
    <w:rsid w:val="00B34685"/>
    <w:rsid w:val="00B52E31"/>
    <w:rsid w:val="00B56278"/>
    <w:rsid w:val="00B61249"/>
    <w:rsid w:val="00B61B00"/>
    <w:rsid w:val="00BA2ECD"/>
    <w:rsid w:val="00BA3843"/>
    <w:rsid w:val="00BB6099"/>
    <w:rsid w:val="00BB78A6"/>
    <w:rsid w:val="00BD44F5"/>
    <w:rsid w:val="00BE4235"/>
    <w:rsid w:val="00BE47A1"/>
    <w:rsid w:val="00BE5EC2"/>
    <w:rsid w:val="00BE6AF7"/>
    <w:rsid w:val="00BF41DB"/>
    <w:rsid w:val="00C22464"/>
    <w:rsid w:val="00C467A6"/>
    <w:rsid w:val="00C52D44"/>
    <w:rsid w:val="00C7412C"/>
    <w:rsid w:val="00C8138F"/>
    <w:rsid w:val="00CB314E"/>
    <w:rsid w:val="00CD7C5A"/>
    <w:rsid w:val="00D3555E"/>
    <w:rsid w:val="00D522EC"/>
    <w:rsid w:val="00D61F7B"/>
    <w:rsid w:val="00D7041B"/>
    <w:rsid w:val="00D71E31"/>
    <w:rsid w:val="00D9553B"/>
    <w:rsid w:val="00DB366A"/>
    <w:rsid w:val="00DC4AB7"/>
    <w:rsid w:val="00DD4C82"/>
    <w:rsid w:val="00DD5B8D"/>
    <w:rsid w:val="00DE3DAF"/>
    <w:rsid w:val="00DE56A1"/>
    <w:rsid w:val="00E17B14"/>
    <w:rsid w:val="00E35C77"/>
    <w:rsid w:val="00E516C1"/>
    <w:rsid w:val="00E550D8"/>
    <w:rsid w:val="00E62D33"/>
    <w:rsid w:val="00E64020"/>
    <w:rsid w:val="00E661C3"/>
    <w:rsid w:val="00E925C2"/>
    <w:rsid w:val="00E957D0"/>
    <w:rsid w:val="00EA6C53"/>
    <w:rsid w:val="00EC4A44"/>
    <w:rsid w:val="00ED275F"/>
    <w:rsid w:val="00EE4B48"/>
    <w:rsid w:val="00EF3F7B"/>
    <w:rsid w:val="00F01EBD"/>
    <w:rsid w:val="00F13504"/>
    <w:rsid w:val="00F14E88"/>
    <w:rsid w:val="00F25B72"/>
    <w:rsid w:val="00F31052"/>
    <w:rsid w:val="00F4198C"/>
    <w:rsid w:val="00F54A40"/>
    <w:rsid w:val="00F73931"/>
    <w:rsid w:val="00F74128"/>
    <w:rsid w:val="00F76EF0"/>
    <w:rsid w:val="00FA54A9"/>
    <w:rsid w:val="00FB34B7"/>
    <w:rsid w:val="00FC1968"/>
    <w:rsid w:val="00FC626B"/>
    <w:rsid w:val="00FE382B"/>
    <w:rsid w:val="00FF1FBC"/>
    <w:rsid w:val="00FF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528D3"/>
  <w15:docId w15:val="{7164D00A-6A62-4A16-91D6-18182B808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2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620"/>
  </w:style>
  <w:style w:type="paragraph" w:styleId="Footer">
    <w:name w:val="footer"/>
    <w:basedOn w:val="Normal"/>
    <w:link w:val="FooterChar"/>
    <w:uiPriority w:val="99"/>
    <w:unhideWhenUsed/>
    <w:rsid w:val="000526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620"/>
  </w:style>
  <w:style w:type="table" w:styleId="TableGrid">
    <w:name w:val="Table Grid"/>
    <w:basedOn w:val="TableNormal"/>
    <w:uiPriority w:val="59"/>
    <w:rsid w:val="007961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9616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05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5D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5248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BA384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A3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DF0411-39D1-4C7D-BF57-39B370D55E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.Jeny HoD</cp:lastModifiedBy>
  <cp:revision>7</cp:revision>
  <cp:lastPrinted>2019-07-29T16:04:00Z</cp:lastPrinted>
  <dcterms:created xsi:type="dcterms:W3CDTF">2022-02-21T03:03:00Z</dcterms:created>
  <dcterms:modified xsi:type="dcterms:W3CDTF">2023-11-30T13:36:00Z</dcterms:modified>
</cp:coreProperties>
</file>